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465202" w14:textId="6C7F5DF0" w:rsidR="00485938" w:rsidRDefault="00485938">
      <w:r>
        <w:t>Colton Kohler</w:t>
      </w:r>
    </w:p>
    <w:p w14:paraId="595B7A78" w14:textId="5944726B" w:rsidR="00485938" w:rsidRDefault="00485938">
      <w:r>
        <w:t>Module 5.2 Assignment</w:t>
      </w:r>
    </w:p>
    <w:p w14:paraId="32C4D12F" w14:textId="0F155ABA" w:rsidR="00A86676" w:rsidRDefault="00485938">
      <w:r>
        <w:rPr>
          <w:noProof/>
        </w:rPr>
        <w:drawing>
          <wp:inline distT="0" distB="0" distL="0" distR="0" wp14:anchorId="40D7D855" wp14:editId="2C3BD98A">
            <wp:extent cx="5928874" cy="5029636"/>
            <wp:effectExtent l="0" t="0" r="0" b="0"/>
            <wp:docPr id="682349945" name="Picture 1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349945" name="Picture 1" descr="A diagram of a flowchar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8874" cy="5029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866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2szQ1MbWwsDAyNzBW0lEKTi0uzszPAykwrAUA4w+jBiwAAAA="/>
  </w:docVars>
  <w:rsids>
    <w:rsidRoot w:val="00485938"/>
    <w:rsid w:val="00334814"/>
    <w:rsid w:val="00485938"/>
    <w:rsid w:val="00517E2B"/>
    <w:rsid w:val="00A86676"/>
    <w:rsid w:val="00EC1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727BD"/>
  <w15:chartTrackingRefBased/>
  <w15:docId w15:val="{CDDB0FC5-27C7-4CB1-B005-7CB942BBE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593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8593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593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593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8593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593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8593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593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8593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93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859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593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5938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5938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593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593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8593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8593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8593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593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593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8593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8593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8593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8593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85938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8593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85938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85938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</Words>
  <Characters>33</Characters>
  <Application>Microsoft Office Word</Application>
  <DocSecurity>0</DocSecurity>
  <Lines>1</Lines>
  <Paragraphs>1</Paragraphs>
  <ScaleCrop>false</ScaleCrop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Colton Kohler</cp:lastModifiedBy>
  <cp:revision>1</cp:revision>
  <dcterms:created xsi:type="dcterms:W3CDTF">2024-11-18T02:12:00Z</dcterms:created>
  <dcterms:modified xsi:type="dcterms:W3CDTF">2024-11-18T02:14:00Z</dcterms:modified>
</cp:coreProperties>
</file>